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19"/>
        <w:gridCol w:w="7297"/>
      </w:tblGrid>
      <w:tr w:rsidR="00EF62D7" w:rsidRPr="00511E1B" w14:paraId="39934821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8358E98" w14:textId="21CCFC11" w:rsidR="00EF62D7" w:rsidRPr="00DD7AB9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DD7AB9">
              <w:rPr>
                <w:rFonts w:ascii="Calibri" w:hAnsi="Calibri"/>
                <w:b/>
                <w:sz w:val="22"/>
                <w:szCs w:val="22"/>
              </w:rPr>
              <w:t>Date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59AC144A" w14:textId="7F03E61C" w:rsidR="00EF62D7" w:rsidRPr="00DD7AB9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7/09/2019</w:t>
            </w:r>
          </w:p>
        </w:tc>
      </w:tr>
      <w:tr w:rsidR="00EF62D7" w:rsidRPr="00511E1B" w14:paraId="6DEDEFBA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6242ED62" w14:textId="77777777" w:rsidR="00EF62D7" w:rsidRPr="00E074AC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Time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3C99A8CF" w14:textId="208B60EA" w:rsidR="00EF62D7" w:rsidRPr="00E074A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5.00 pm</w:t>
            </w:r>
          </w:p>
        </w:tc>
      </w:tr>
      <w:tr w:rsidR="00EF62D7" w:rsidRPr="00511E1B" w14:paraId="3C2AA60F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5C12AD4D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 xml:space="preserve">Venue: 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538F5131" w14:textId="5224A43C" w:rsidR="00EF62D7" w:rsidRPr="00E074A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OE B1 Study Lounge</w:t>
            </w:r>
          </w:p>
        </w:tc>
      </w:tr>
      <w:tr w:rsidR="00EF62D7" w:rsidRPr="00511E1B" w14:paraId="06A178E2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4B315E72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400122D1" w14:textId="77777777" w:rsidR="00EF62D7" w:rsidRPr="00E074AC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</w:p>
        </w:tc>
      </w:tr>
      <w:tr w:rsidR="00EF62D7" w:rsidRPr="00511E1B" w14:paraId="611C15A0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7BA7181E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Attendees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481515AA" w14:textId="2CF3DDB4" w:rsidR="00EF62D7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an Xin Rong, Steffi</w:t>
            </w:r>
          </w:p>
          <w:p w14:paraId="76D17586" w14:textId="77777777" w:rsidR="0091764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Lim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Jie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Min</w:t>
            </w:r>
          </w:p>
          <w:p w14:paraId="065FE938" w14:textId="77777777" w:rsidR="0091764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im Hui Sin</w:t>
            </w:r>
          </w:p>
          <w:p w14:paraId="14885151" w14:textId="1AA43ED4" w:rsidR="0091764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Ku Seoung</w:t>
            </w:r>
            <w:bookmarkStart w:id="0" w:name="_GoBack"/>
            <w:bookmarkEnd w:id="0"/>
            <w:r>
              <w:rPr>
                <w:rFonts w:ascii="Calibri" w:hAnsi="Calibri"/>
                <w:sz w:val="22"/>
                <w:szCs w:val="22"/>
              </w:rPr>
              <w:t>Lim</w:t>
            </w:r>
          </w:p>
          <w:p w14:paraId="54552292" w14:textId="06F1D549" w:rsidR="0091764C" w:rsidRPr="00E074A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proofErr w:type="spellStart"/>
            <w:r>
              <w:rPr>
                <w:rFonts w:ascii="Calibri" w:hAnsi="Calibri"/>
                <w:sz w:val="22"/>
                <w:szCs w:val="22"/>
              </w:rPr>
              <w:t>Hilya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Syazwani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Binte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Mohamed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Yusoff</w:t>
            </w:r>
            <w:proofErr w:type="spellEnd"/>
          </w:p>
        </w:tc>
      </w:tr>
      <w:tr w:rsidR="00EF62D7" w:rsidRPr="00511E1B" w14:paraId="0E778E07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0D768C1F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17EA3172" w14:textId="77777777" w:rsidR="00EF62D7" w:rsidRPr="00E074AC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</w:p>
        </w:tc>
      </w:tr>
      <w:tr w:rsidR="00EF62D7" w:rsidRPr="00511E1B" w14:paraId="63CC1418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B904B15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Agenda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099D2260" w14:textId="38CF64D3" w:rsidR="00EF62D7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 w:rsidRPr="00511E1B">
              <w:rPr>
                <w:rFonts w:ascii="Calibri" w:hAnsi="Calibri"/>
                <w:sz w:val="22"/>
                <w:szCs w:val="22"/>
              </w:rPr>
              <w:t xml:space="preserve">1. </w:t>
            </w:r>
            <w:r w:rsidR="0091764C">
              <w:rPr>
                <w:rFonts w:ascii="Calibri" w:hAnsi="Calibri"/>
                <w:sz w:val="22"/>
                <w:szCs w:val="22"/>
              </w:rPr>
              <w:t>Run through project requirements</w:t>
            </w:r>
          </w:p>
          <w:p w14:paraId="6C3C63C3" w14:textId="4E629FF2" w:rsidR="0091764C" w:rsidRPr="00511E1B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. Set up Google Sheets schedule for the project</w:t>
            </w:r>
          </w:p>
        </w:tc>
      </w:tr>
    </w:tbl>
    <w:p w14:paraId="272BB80F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1"/>
        <w:gridCol w:w="3780"/>
        <w:gridCol w:w="2110"/>
        <w:gridCol w:w="2175"/>
      </w:tblGrid>
      <w:tr w:rsidR="0091764C" w:rsidRPr="00511E1B" w14:paraId="47143585" w14:textId="77777777" w:rsidTr="0091764C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5340DB09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7A1FBBF6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2E7AC873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3768B5D3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  <w:r w:rsidRPr="00511E1B">
              <w:rPr>
                <w:rFonts w:ascii="Calibri" w:hAnsi="Calibri" w:cs="Arial"/>
                <w:b/>
                <w:sz w:val="20"/>
              </w:rPr>
              <w:t>Due Date</w:t>
            </w:r>
          </w:p>
        </w:tc>
      </w:tr>
      <w:tr w:rsidR="0091764C" w:rsidRPr="00511E1B" w14:paraId="19C5DC9D" w14:textId="77777777" w:rsidTr="0091764C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6D560F4C" w14:textId="77777777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  <w:r w:rsidRPr="00511E1B">
              <w:rPr>
                <w:rFonts w:ascii="Calibri" w:hAnsi="Calibri" w:cs="Arial"/>
                <w:sz w:val="20"/>
              </w:rPr>
              <w:t>1</w:t>
            </w: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1995CA9A" w14:textId="4E4DA7F8" w:rsidR="00EF62D7" w:rsidRPr="00511E1B" w:rsidRDefault="0091764C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Set up Git repository for the project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228A3051" w14:textId="3667507A" w:rsidR="00EF62D7" w:rsidRPr="00511E1B" w:rsidRDefault="0091764C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Steffi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2A6C5A03" w14:textId="0A6E0C7C" w:rsidR="00EF62D7" w:rsidRPr="00511E1B" w:rsidRDefault="0091764C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17/09/2019</w:t>
            </w:r>
          </w:p>
        </w:tc>
      </w:tr>
      <w:tr w:rsidR="0091764C" w:rsidRPr="00511E1B" w14:paraId="4DB00C31" w14:textId="77777777" w:rsidTr="0091764C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56AD3D5D" w14:textId="389EF44F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4F17F9D1" w14:textId="04557BA5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65D7A961" w14:textId="77777777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1D89E201" w14:textId="77777777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</w:p>
        </w:tc>
      </w:tr>
    </w:tbl>
    <w:p w14:paraId="75D086BE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5BCE2A26" w14:textId="77777777" w:rsidR="00EF62D7" w:rsidRPr="00511E1B" w:rsidRDefault="00EF62D7" w:rsidP="00EF62D7">
      <w:pPr>
        <w:ind w:left="360"/>
        <w:rPr>
          <w:rFonts w:ascii="Calibri" w:hAnsi="Calibri" w:cs="Arial"/>
          <w:sz w:val="20"/>
        </w:rPr>
      </w:pPr>
    </w:p>
    <w:p w14:paraId="0F33C8DA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50AD0CE4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19D45B6D" w14:textId="5E7C6106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 xml:space="preserve">The meeting was adjourned at </w:t>
      </w:r>
      <w:r w:rsidR="0091764C">
        <w:rPr>
          <w:rFonts w:ascii="Calibri" w:hAnsi="Calibri" w:cs="Arial"/>
          <w:sz w:val="22"/>
          <w:szCs w:val="22"/>
        </w:rPr>
        <w:t>7.15</w:t>
      </w:r>
      <w:r w:rsidRPr="00511E1B">
        <w:rPr>
          <w:rFonts w:ascii="Calibri" w:hAnsi="Calibri" w:cs="Arial"/>
          <w:sz w:val="22"/>
          <w:szCs w:val="22"/>
        </w:rPr>
        <w:t xml:space="preserve"> pm. These minutes will be circulated and adopted if there are no amendments reported in the next three days.</w:t>
      </w:r>
    </w:p>
    <w:p w14:paraId="02C41AD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</w:p>
    <w:p w14:paraId="3846BDC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Prepared by,</w:t>
      </w:r>
    </w:p>
    <w:p w14:paraId="0CEBC8C1" w14:textId="7FF84BD8" w:rsidR="00EF62D7" w:rsidRPr="00511E1B" w:rsidRDefault="0091764C" w:rsidP="00EF62D7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Tan Xin Rong, Steffi</w:t>
      </w:r>
    </w:p>
    <w:p w14:paraId="4C813A7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</w:p>
    <w:p w14:paraId="28EBC611" w14:textId="7386110F" w:rsidR="00EF62D7" w:rsidRDefault="00EF62D7" w:rsidP="0091764C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Vetted and edited by,</w:t>
      </w:r>
    </w:p>
    <w:p w14:paraId="79497471" w14:textId="69C7CCA5" w:rsidR="0091764C" w:rsidRPr="0091764C" w:rsidRDefault="00E61C94" w:rsidP="0091764C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Tan Xin Rong, Steffi</w:t>
      </w:r>
    </w:p>
    <w:p w14:paraId="781A4866" w14:textId="77777777" w:rsidR="008568E6" w:rsidRDefault="008568E6"/>
    <w:sectPr w:rsidR="008568E6" w:rsidSect="008568E6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zAzNLQ0MTI2MbZU0lEKTi0uzszPAykwrAUACGYq1SwAAAA="/>
  </w:docVars>
  <w:rsids>
    <w:rsidRoot w:val="00EF62D7"/>
    <w:rsid w:val="0070335F"/>
    <w:rsid w:val="008568E6"/>
    <w:rsid w:val="0091764C"/>
    <w:rsid w:val="00D35D95"/>
    <w:rsid w:val="00E61C94"/>
    <w:rsid w:val="00EF6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E15B0A"/>
  <w14:defaultImageDpi w14:val="300"/>
  <w15:docId w15:val="{4C55E659-0985-47B2-8C03-86C692B7B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62D7"/>
    <w:rPr>
      <w:rFonts w:ascii="Times New Roman" w:eastAsia="SimSun" w:hAnsi="Times New Roman" w:cs="Times New Roma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F62D7"/>
    <w:pPr>
      <w:spacing w:before="100" w:beforeAutospacing="1" w:after="100" w:afterAutospacing="1"/>
    </w:pPr>
    <w:rPr>
      <w:rFonts w:ascii="Times" w:eastAsiaTheme="minorEastAsia" w:hAnsi="Times"/>
      <w:sz w:val="20"/>
      <w:szCs w:val="20"/>
      <w:lang w:eastAsia="en-US"/>
    </w:rPr>
  </w:style>
  <w:style w:type="paragraph" w:customStyle="1" w:styleId="Default">
    <w:name w:val="Default"/>
    <w:rsid w:val="00EF62D7"/>
    <w:pPr>
      <w:autoSpaceDE w:val="0"/>
      <w:autoSpaceDN w:val="0"/>
      <w:adjustRightInd w:val="0"/>
    </w:pPr>
    <w:rPr>
      <w:rFonts w:ascii="Palatino Linotype" w:eastAsia="SimSun" w:hAnsi="Palatino Linotype" w:cs="Palatino Linotype"/>
      <w:color w:val="00000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6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1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5</TotalTime>
  <Pages>1</Pages>
  <Words>8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U</Company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L</dc:creator>
  <cp:keywords/>
  <dc:description/>
  <cp:lastModifiedBy>SeoungLim Ku</cp:lastModifiedBy>
  <cp:revision>3</cp:revision>
  <dcterms:created xsi:type="dcterms:W3CDTF">2013-08-22T02:14:00Z</dcterms:created>
  <dcterms:modified xsi:type="dcterms:W3CDTF">2019-09-19T12:43:00Z</dcterms:modified>
</cp:coreProperties>
</file>